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36ED" w:rsidRDefault="00E536ED" w:rsidP="00E536ED">
      <w:pPr>
        <w:spacing w:line="240" w:lineRule="auto"/>
      </w:pPr>
      <w:r>
        <w:t>CREATE TABLE EventRequest (</w:t>
      </w:r>
    </w:p>
    <w:p w:rsidR="00E536ED" w:rsidRDefault="00E536ED" w:rsidP="00E536ED">
      <w:pPr>
        <w:spacing w:line="240" w:lineRule="auto"/>
      </w:pPr>
      <w:r>
        <w:t xml:space="preserve">  evntNo      CHAR(8)       NOT NULL,</w:t>
      </w:r>
    </w:p>
    <w:p w:rsidR="00E536ED" w:rsidRDefault="00E536ED" w:rsidP="00E536ED">
      <w:pPr>
        <w:spacing w:line="240" w:lineRule="auto"/>
      </w:pPr>
      <w:r>
        <w:t xml:space="preserve">  custNo      CHAR(8)       NOT NULL,</w:t>
      </w:r>
    </w:p>
    <w:p w:rsidR="00E536ED" w:rsidRDefault="00E536ED" w:rsidP="00E536ED">
      <w:pPr>
        <w:spacing w:line="240" w:lineRule="auto"/>
      </w:pPr>
      <w:r>
        <w:t xml:space="preserve">  facNo       CHAR(8)       NOT NULL,</w:t>
      </w:r>
    </w:p>
    <w:p w:rsidR="00E536ED" w:rsidRDefault="00E536ED" w:rsidP="00E536ED">
      <w:pPr>
        <w:spacing w:line="240" w:lineRule="auto"/>
      </w:pPr>
      <w:r>
        <w:t xml:space="preserve">  dateHeld    DATE          NOT NULL,</w:t>
      </w:r>
    </w:p>
    <w:p w:rsidR="00E536ED" w:rsidRDefault="00E536ED" w:rsidP="00E536ED">
      <w:pPr>
        <w:spacing w:line="240" w:lineRule="auto"/>
      </w:pPr>
      <w:r>
        <w:t xml:space="preserve">  dateReq     DATE          NOT NULL,</w:t>
      </w:r>
    </w:p>
    <w:p w:rsidR="00E536ED" w:rsidRDefault="00E536ED" w:rsidP="00E536ED">
      <w:pPr>
        <w:spacing w:line="240" w:lineRule="auto"/>
      </w:pPr>
      <w:r>
        <w:t xml:space="preserve">  dateAuth    DATE,</w:t>
      </w:r>
    </w:p>
    <w:p w:rsidR="00E536ED" w:rsidRDefault="00E536ED" w:rsidP="00E536ED">
      <w:pPr>
        <w:spacing w:line="240" w:lineRule="auto"/>
      </w:pPr>
      <w:r>
        <w:t xml:space="preserve">  status      CHAR(20)      NOT NULL,</w:t>
      </w:r>
    </w:p>
    <w:p w:rsidR="00E536ED" w:rsidRDefault="00E536ED" w:rsidP="00E536ED">
      <w:pPr>
        <w:spacing w:line="240" w:lineRule="auto"/>
      </w:pPr>
      <w:r>
        <w:t xml:space="preserve">  estCost     DECIMAL(8, 2) NOT NULL,</w:t>
      </w:r>
    </w:p>
    <w:p w:rsidR="00E536ED" w:rsidRDefault="00E536ED" w:rsidP="00E536ED">
      <w:pPr>
        <w:spacing w:line="240" w:lineRule="auto"/>
      </w:pPr>
      <w:r>
        <w:t xml:space="preserve">  estAudience INTEGER       NOT NULL,</w:t>
      </w:r>
    </w:p>
    <w:p w:rsidR="00E536ED" w:rsidRDefault="00E536ED" w:rsidP="00E536ED">
      <w:pPr>
        <w:spacing w:line="240" w:lineRule="auto"/>
      </w:pPr>
      <w:r>
        <w:t xml:space="preserve">  budNo       CHAR(30),</w:t>
      </w:r>
    </w:p>
    <w:p w:rsidR="00E536ED" w:rsidRDefault="00E536ED" w:rsidP="00E536ED">
      <w:pPr>
        <w:spacing w:line="240" w:lineRule="auto"/>
      </w:pPr>
      <w:r>
        <w:t xml:space="preserve">  CONSTRAINT EventRequestPK PRIMARY KEY (evntNo),</w:t>
      </w:r>
    </w:p>
    <w:p w:rsidR="00E536ED" w:rsidRDefault="00E536ED" w:rsidP="00E536ED">
      <w:pPr>
        <w:spacing w:line="240" w:lineRule="auto"/>
      </w:pPr>
      <w:r>
        <w:t xml:space="preserve">  CONSTRAINT FK_Facility FOREIGN KEY (facNo) REFERENCES Facility (facNo),</w:t>
      </w:r>
    </w:p>
    <w:p w:rsidR="00E536ED" w:rsidRDefault="00E536ED" w:rsidP="00E536ED">
      <w:pPr>
        <w:spacing w:line="240" w:lineRule="auto"/>
      </w:pPr>
      <w:r>
        <w:t xml:space="preserve">  CONSTRAINT FK_Customer FOREIGN KEY (custNo) REFERENCES Customer (custNo)</w:t>
      </w:r>
    </w:p>
    <w:p w:rsidR="00E536ED" w:rsidRDefault="00E536ED" w:rsidP="00E536ED">
      <w:pPr>
        <w:spacing w:line="240" w:lineRule="auto"/>
      </w:pPr>
      <w:r>
        <w:t>);</w:t>
      </w:r>
    </w:p>
    <w:p w:rsidR="00E5103E" w:rsidRDefault="00E536ED" w:rsidP="00E536ED">
      <w:pPr>
        <w:spacing w:line="240" w:lineRule="auto"/>
      </w:pPr>
      <w:bookmarkStart w:id="0" w:name="_GoBack"/>
      <w:bookmarkEnd w:id="0"/>
      <w:r>
        <w:rPr>
          <w:noProof/>
        </w:rPr>
        <w:drawing>
          <wp:inline distT="0" distB="0" distL="0" distR="0">
            <wp:extent cx="5943600" cy="17399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3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3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510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0N7c0NzCyNDMyNzNS0lEKTi0uzszPAykwrAUAlTt/kCwAAAA="/>
  </w:docVars>
  <w:rsids>
    <w:rsidRoot w:val="000A4191"/>
    <w:rsid w:val="000A4191"/>
    <w:rsid w:val="00E5103E"/>
    <w:rsid w:val="00E53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6657F02-025F-4D02-B06C-6532479D82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6</Words>
  <Characters>494</Characters>
  <Application>Microsoft Office Word</Application>
  <DocSecurity>0</DocSecurity>
  <Lines>4</Lines>
  <Paragraphs>1</Paragraphs>
  <ScaleCrop>false</ScaleCrop>
  <Company/>
  <LinksUpToDate>false</LinksUpToDate>
  <CharactersWithSpaces>5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Singhal</dc:creator>
  <cp:keywords/>
  <dc:description/>
  <cp:lastModifiedBy>Shubham Singhal</cp:lastModifiedBy>
  <cp:revision>2</cp:revision>
  <dcterms:created xsi:type="dcterms:W3CDTF">2018-02-01T16:59:00Z</dcterms:created>
  <dcterms:modified xsi:type="dcterms:W3CDTF">2018-02-01T17:01:00Z</dcterms:modified>
</cp:coreProperties>
</file>